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0F6EA" w14:textId="77777777" w:rsidR="007D5904" w:rsidRPr="00135229" w:rsidRDefault="007D5904" w:rsidP="007D5904">
      <w:pPr>
        <w:tabs>
          <w:tab w:val="left" w:pos="567"/>
        </w:tabs>
        <w:rPr>
          <w:b/>
          <w:lang w:val="en-US"/>
        </w:rPr>
      </w:pPr>
      <w:bookmarkStart w:id="0" w:name="_GoBack"/>
      <w:bookmarkEnd w:id="0"/>
    </w:p>
    <w:p w14:paraId="48CD2A0D" w14:textId="77777777" w:rsidR="007D5904" w:rsidRPr="00135229" w:rsidRDefault="007D5904" w:rsidP="007D5904">
      <w:pPr>
        <w:outlineLvl w:val="0"/>
        <w:rPr>
          <w:lang w:val="en-US"/>
        </w:rPr>
      </w:pPr>
      <w:r w:rsidRPr="00135229">
        <w:rPr>
          <w:b/>
          <w:lang w:val="en-US"/>
        </w:rPr>
        <w:t>Table S1</w:t>
      </w:r>
      <w:r w:rsidRPr="00135229">
        <w:rPr>
          <w:lang w:val="en-US"/>
        </w:rPr>
        <w:t xml:space="preserve">. Primers used </w:t>
      </w:r>
      <w:r w:rsidR="008779CC" w:rsidRPr="00135229">
        <w:rPr>
          <w:lang w:val="en-US"/>
        </w:rPr>
        <w:t>for</w:t>
      </w:r>
      <w:r w:rsidRPr="00135229">
        <w:rPr>
          <w:lang w:val="en-US"/>
        </w:rPr>
        <w:t xml:space="preserve"> construction of disruption plasmids.</w:t>
      </w:r>
    </w:p>
    <w:p w14:paraId="01D313A9" w14:textId="77777777" w:rsidR="007D5904" w:rsidRPr="00135229" w:rsidRDefault="007D5904" w:rsidP="007D5904">
      <w:pPr>
        <w:outlineLvl w:val="0"/>
        <w:rPr>
          <w:lang w:val="en-US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47"/>
        <w:gridCol w:w="4105"/>
      </w:tblGrid>
      <w:tr w:rsidR="00135229" w:rsidRPr="00135229" w14:paraId="7BECF263" w14:textId="77777777" w:rsidTr="00DC40E7">
        <w:tc>
          <w:tcPr>
            <w:tcW w:w="4947" w:type="dxa"/>
          </w:tcPr>
          <w:p w14:paraId="19A5F331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O1PacI_F GC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CCCAAGGAGAGAAAACGCA</w:t>
            </w:r>
          </w:p>
          <w:p w14:paraId="0E6F6C82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O1KpnI_R GT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CACTAACATCAACTTCGGC</w:t>
            </w:r>
          </w:p>
          <w:p w14:paraId="63A26934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68AACFA6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1</w:t>
            </w:r>
          </w:p>
        </w:tc>
      </w:tr>
      <w:tr w:rsidR="00135229" w:rsidRPr="00135229" w14:paraId="1F46B0BD" w14:textId="77777777" w:rsidTr="00DC40E7">
        <w:tc>
          <w:tcPr>
            <w:tcW w:w="4947" w:type="dxa"/>
          </w:tcPr>
          <w:p w14:paraId="4C1BAD0F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O1XbaI_F CG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AGAAAGATTAATCGTATAA</w:t>
            </w:r>
          </w:p>
          <w:p w14:paraId="5CCB0445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O1HindIII_R CG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CTGGCTTGACTATGCCCGT</w:t>
            </w:r>
          </w:p>
        </w:tc>
        <w:tc>
          <w:tcPr>
            <w:tcW w:w="4105" w:type="dxa"/>
          </w:tcPr>
          <w:p w14:paraId="736FB383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1</w:t>
            </w:r>
          </w:p>
        </w:tc>
      </w:tr>
      <w:tr w:rsidR="00135229" w:rsidRPr="00135229" w14:paraId="7BADD863" w14:textId="77777777" w:rsidTr="00DC40E7">
        <w:tc>
          <w:tcPr>
            <w:tcW w:w="4947" w:type="dxa"/>
          </w:tcPr>
          <w:p w14:paraId="75F6F7C8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-3PacI_F CG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CACCTTCGCAGTCGAGTA</w:t>
            </w:r>
          </w:p>
          <w:p w14:paraId="1E8CAB8B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-3KpnI_R GT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AAGCCGACGCAATTATACA</w:t>
            </w:r>
          </w:p>
          <w:p w14:paraId="159DBEF4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5FB346B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DE3</w:t>
            </w:r>
          </w:p>
        </w:tc>
      </w:tr>
      <w:tr w:rsidR="00135229" w:rsidRPr="00135229" w14:paraId="777DDE39" w14:textId="77777777" w:rsidTr="00DC40E7">
        <w:tc>
          <w:tcPr>
            <w:tcW w:w="4947" w:type="dxa"/>
          </w:tcPr>
          <w:p w14:paraId="5753475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-3XnaI_F C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TAGGAGGAGAGATCAATTG</w:t>
            </w:r>
          </w:p>
          <w:p w14:paraId="30E50510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DE-3HindIII_R GG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ACGAGCCTTGTTCCTGTTT</w:t>
            </w:r>
          </w:p>
          <w:p w14:paraId="5D000795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652FD7F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DE3</w:t>
            </w:r>
          </w:p>
        </w:tc>
      </w:tr>
      <w:tr w:rsidR="00135229" w:rsidRPr="00135229" w14:paraId="1B78BF9D" w14:textId="77777777" w:rsidTr="00DC40E7">
        <w:tc>
          <w:tcPr>
            <w:tcW w:w="4947" w:type="dxa"/>
          </w:tcPr>
          <w:p w14:paraId="32C31E54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PacI_F</w:t>
            </w:r>
            <w:proofErr w:type="spellEnd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TGAGGATGCAACTAAGCAA</w:t>
            </w:r>
          </w:p>
          <w:p w14:paraId="026F4C78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KpnI_R</w:t>
            </w:r>
            <w:proofErr w:type="spellEnd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G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GCTGGTATTCTCTGCAAGGC</w:t>
            </w:r>
          </w:p>
          <w:p w14:paraId="02D543C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4A96EFC2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IP</w:t>
            </w:r>
          </w:p>
        </w:tc>
      </w:tr>
      <w:tr w:rsidR="00135229" w:rsidRPr="00135229" w14:paraId="51F9865A" w14:textId="77777777" w:rsidTr="00DC40E7">
        <w:tc>
          <w:tcPr>
            <w:tcW w:w="4947" w:type="dxa"/>
          </w:tcPr>
          <w:p w14:paraId="025BA994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XbaI_FC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GATGAATCCTCGTTTGGGC</w:t>
            </w:r>
            <w:proofErr w:type="spellEnd"/>
          </w:p>
          <w:p w14:paraId="11854772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QIPHindIII_R</w:t>
            </w:r>
            <w:proofErr w:type="spellEnd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C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CGATAACAACCCCGGACAA</w:t>
            </w:r>
          </w:p>
          <w:p w14:paraId="41128821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7EFD2EC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QIP</w:t>
            </w:r>
          </w:p>
        </w:tc>
      </w:tr>
      <w:tr w:rsidR="00135229" w:rsidRPr="00135229" w14:paraId="568F989F" w14:textId="77777777" w:rsidTr="00DC40E7">
        <w:tc>
          <w:tcPr>
            <w:tcW w:w="4947" w:type="dxa"/>
          </w:tcPr>
          <w:p w14:paraId="6CA40BBA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1PacI_F C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TGCGCGATAGTGGGTGAGA</w:t>
            </w:r>
          </w:p>
          <w:p w14:paraId="6C62C106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1KpnI_R GT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GCGACCGGCGCCAGTTGTG</w:t>
            </w:r>
          </w:p>
          <w:p w14:paraId="2393F71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7E7B2D8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1</w:t>
            </w:r>
          </w:p>
        </w:tc>
      </w:tr>
      <w:tr w:rsidR="00135229" w:rsidRPr="00135229" w14:paraId="476B59F3" w14:textId="77777777" w:rsidTr="00DC40E7">
        <w:tc>
          <w:tcPr>
            <w:tcW w:w="4947" w:type="dxa"/>
          </w:tcPr>
          <w:p w14:paraId="5DDEE54D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1XbaI_F G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TGAGGTCTCTTAGAGGTTC</w:t>
            </w:r>
          </w:p>
          <w:p w14:paraId="4B0F9722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1HindIII_R GT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TCAGTTGCTAACTACTTCA</w:t>
            </w:r>
          </w:p>
          <w:p w14:paraId="3025DD3A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37A4C6C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1</w:t>
            </w:r>
          </w:p>
        </w:tc>
      </w:tr>
      <w:tr w:rsidR="00135229" w:rsidRPr="00135229" w14:paraId="163D18DD" w14:textId="77777777" w:rsidTr="00DC40E7">
        <w:tc>
          <w:tcPr>
            <w:tcW w:w="4947" w:type="dxa"/>
          </w:tcPr>
          <w:p w14:paraId="7C6690F2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1PacI_F CT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AAACCTGAGGTTACCATGC</w:t>
            </w:r>
          </w:p>
          <w:p w14:paraId="05D393A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DCL1KpnI_R CTC 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TTGAGGCTGTATTTGTTCT</w:t>
            </w:r>
          </w:p>
          <w:p w14:paraId="20D4D56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200C62F5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1</w:t>
            </w:r>
          </w:p>
        </w:tc>
      </w:tr>
      <w:tr w:rsidR="00135229" w:rsidRPr="00135229" w14:paraId="34B7487C" w14:textId="77777777" w:rsidTr="00DC40E7">
        <w:tc>
          <w:tcPr>
            <w:tcW w:w="4947" w:type="dxa"/>
          </w:tcPr>
          <w:p w14:paraId="40EF912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1XbaI_F CG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GTACTGCAGGGTATTTAGT</w:t>
            </w:r>
          </w:p>
          <w:p w14:paraId="41A162B5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1HindIII_R CG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ATAAAAGACAACAACAGAAGG</w:t>
            </w:r>
          </w:p>
        </w:tc>
        <w:tc>
          <w:tcPr>
            <w:tcW w:w="4105" w:type="dxa"/>
          </w:tcPr>
          <w:p w14:paraId="6754A127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1</w:t>
            </w:r>
          </w:p>
        </w:tc>
      </w:tr>
      <w:tr w:rsidR="00135229" w:rsidRPr="00135229" w14:paraId="3CEB37F0" w14:textId="77777777" w:rsidTr="00DC40E7">
        <w:tc>
          <w:tcPr>
            <w:tcW w:w="4947" w:type="dxa"/>
          </w:tcPr>
          <w:p w14:paraId="7664856D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2PacI_F CCG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AAGGATAAAAGCTGATTGT</w:t>
            </w:r>
          </w:p>
          <w:p w14:paraId="095F9246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2KpnI_R GC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CTGATCTGCCGAAGCCCTC</w:t>
            </w:r>
          </w:p>
          <w:p w14:paraId="327B3BA8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3CAC66A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2</w:t>
            </w:r>
          </w:p>
        </w:tc>
      </w:tr>
      <w:tr w:rsidR="00135229" w:rsidRPr="00135229" w14:paraId="0FD65BAC" w14:textId="77777777" w:rsidTr="00DC40E7">
        <w:tc>
          <w:tcPr>
            <w:tcW w:w="4947" w:type="dxa"/>
          </w:tcPr>
          <w:p w14:paraId="26CDC42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2XbaI_F GC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TTGGAGATTTCTCCTCGTA</w:t>
            </w:r>
          </w:p>
          <w:p w14:paraId="3EEB27CB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CL2HindIII_R GCC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AAGCTT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TGGGACTGTGCCGAGGCCA</w:t>
            </w:r>
          </w:p>
          <w:p w14:paraId="5E627AD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030FCA73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DCL2</w:t>
            </w:r>
          </w:p>
        </w:tc>
      </w:tr>
      <w:tr w:rsidR="00135229" w:rsidRPr="00135229" w14:paraId="69A96C6C" w14:textId="77777777" w:rsidTr="00DC40E7">
        <w:tc>
          <w:tcPr>
            <w:tcW w:w="4947" w:type="dxa"/>
          </w:tcPr>
          <w:p w14:paraId="2D878A50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GO2PacI_F GCG 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TAATTA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CTCATCGAGGTCATTTCAT</w:t>
            </w:r>
          </w:p>
          <w:p w14:paraId="43D1EBB7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GO2KpnI_R CGC 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GGTACC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CAGAACAATGGCGTTGATG</w:t>
            </w:r>
          </w:p>
          <w:p w14:paraId="674C9E5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0163B87E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2</w:t>
            </w:r>
          </w:p>
        </w:tc>
      </w:tr>
      <w:tr w:rsidR="00135229" w:rsidRPr="00135229" w14:paraId="7928284E" w14:textId="77777777" w:rsidTr="00DC40E7">
        <w:tc>
          <w:tcPr>
            <w:tcW w:w="4947" w:type="dxa"/>
          </w:tcPr>
          <w:p w14:paraId="23B1635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GO2XbaI_F CGG 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GGTGACAGATGAGTCTGAA</w:t>
            </w:r>
          </w:p>
          <w:p w14:paraId="673D12CA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GO2XbaI_R CGG </w:t>
            </w:r>
            <w:r w:rsidRPr="00135229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CTAGA</w:t>
            </w: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CTTTGATATAAACAATAAA</w:t>
            </w:r>
          </w:p>
          <w:p w14:paraId="2D06B7D6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75C74828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AGO2</w:t>
            </w:r>
          </w:p>
        </w:tc>
      </w:tr>
      <w:tr w:rsidR="00135229" w:rsidRPr="00135229" w14:paraId="0771AE4B" w14:textId="77777777" w:rsidTr="00DC40E7">
        <w:tc>
          <w:tcPr>
            <w:tcW w:w="4947" w:type="dxa"/>
          </w:tcPr>
          <w:p w14:paraId="149F2941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4PacI_F TCGTTAATTAA CAGAGGTCGGGTAAAACTATCT</w:t>
            </w:r>
          </w:p>
          <w:p w14:paraId="38FE7243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4KpnI_R CGTGGTACCATGTTCTTTATCCGGGTGGGCC</w:t>
            </w:r>
          </w:p>
          <w:p w14:paraId="14725167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00A9A6D3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4</w:t>
            </w:r>
          </w:p>
        </w:tc>
      </w:tr>
      <w:tr w:rsidR="00135229" w:rsidRPr="00135229" w14:paraId="1854EBF6" w14:textId="77777777" w:rsidTr="00DC40E7">
        <w:tc>
          <w:tcPr>
            <w:tcW w:w="4947" w:type="dxa"/>
          </w:tcPr>
          <w:p w14:paraId="2F382B38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4XbaI_F CCGTCTAGATTGTTTCTTTTGTAAATTTCGTAG</w:t>
            </w:r>
          </w:p>
          <w:p w14:paraId="18DEDCA0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4HindIII_R CGTAAGCTTTCCGGTGAGAAAACAACAGA</w:t>
            </w:r>
          </w:p>
          <w:p w14:paraId="38C296B7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1C1CCF99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4</w:t>
            </w:r>
          </w:p>
        </w:tc>
      </w:tr>
      <w:tr w:rsidR="00135229" w:rsidRPr="00135229" w14:paraId="584189EA" w14:textId="77777777" w:rsidTr="00DC40E7">
        <w:tc>
          <w:tcPr>
            <w:tcW w:w="4947" w:type="dxa"/>
          </w:tcPr>
          <w:p w14:paraId="0CED0BDF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2PacI_F CGCTTAATTAAGGTGGTTCTTATACCTTCGTTC</w:t>
            </w:r>
          </w:p>
          <w:p w14:paraId="7CED12C5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P2KpnI_R TCCGGTACCGCGATCTCTTCTCGTAGCG</w:t>
            </w:r>
          </w:p>
          <w:p w14:paraId="2DF60894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52B3D6BA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2</w:t>
            </w:r>
          </w:p>
        </w:tc>
      </w:tr>
      <w:tr w:rsidR="00135229" w:rsidRPr="00135229" w14:paraId="63A1D690" w14:textId="77777777" w:rsidTr="00DC40E7">
        <w:tc>
          <w:tcPr>
            <w:tcW w:w="4947" w:type="dxa"/>
          </w:tcPr>
          <w:p w14:paraId="6554C8DF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</w:rPr>
              <w:t xml:space="preserve">RDR2XbaI_F CGCTCTAGATTTCCAGCTTCTATGAGTGTGCAGTTG </w:t>
            </w:r>
          </w:p>
          <w:p w14:paraId="00AAFE50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</w:rPr>
              <w:t>RDR2HindII_R GCCAAGCTTTCTCGGCGGATACTTGGCTGAT</w:t>
            </w:r>
          </w:p>
        </w:tc>
        <w:tc>
          <w:tcPr>
            <w:tcW w:w="4105" w:type="dxa"/>
          </w:tcPr>
          <w:p w14:paraId="3AEAFAB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2</w:t>
            </w:r>
          </w:p>
        </w:tc>
      </w:tr>
      <w:tr w:rsidR="00135229" w:rsidRPr="00135229" w14:paraId="4571FBD4" w14:textId="77777777" w:rsidTr="00DC40E7">
        <w:tc>
          <w:tcPr>
            <w:tcW w:w="4947" w:type="dxa"/>
          </w:tcPr>
          <w:p w14:paraId="52B13691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3PacI_F TCGTTAATTAA CCCAGGCTTGGGCTGCATAGTG</w:t>
            </w:r>
          </w:p>
          <w:p w14:paraId="738733DC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3KpnI_R CGTGGTACC CGTTGAGGCAGGGCAAGACTGA</w:t>
            </w:r>
          </w:p>
          <w:p w14:paraId="24DD814D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105" w:type="dxa"/>
          </w:tcPr>
          <w:p w14:paraId="60B61C8B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 xml:space="preserve">Primers for amplifying up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3</w:t>
            </w:r>
          </w:p>
        </w:tc>
      </w:tr>
      <w:tr w:rsidR="007D5904" w:rsidRPr="00135229" w14:paraId="39B836DA" w14:textId="77777777" w:rsidTr="00DC40E7">
        <w:tc>
          <w:tcPr>
            <w:tcW w:w="4947" w:type="dxa"/>
          </w:tcPr>
          <w:p w14:paraId="40D6CD1B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DR3XbaI_F CGC TCTAGA AACCTTTCAGGTCACTGAGC</w:t>
            </w:r>
          </w:p>
          <w:p w14:paraId="0B875D87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RDR3HindIII </w:t>
            </w:r>
            <w:proofErr w:type="spellStart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everse:GCC</w:t>
            </w:r>
            <w:proofErr w:type="spellEnd"/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AGCTTAGTAGCCTGGTCGTTGCGGAAC</w:t>
            </w:r>
          </w:p>
        </w:tc>
        <w:tc>
          <w:tcPr>
            <w:tcW w:w="4105" w:type="dxa"/>
          </w:tcPr>
          <w:p w14:paraId="631BB9EA" w14:textId="77777777" w:rsidR="007D5904" w:rsidRPr="00135229" w:rsidRDefault="007D5904" w:rsidP="00DC40E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13522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rimers for amplifying downstream flanking fragment of </w:t>
            </w:r>
            <w:r w:rsidRPr="00135229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RdRP3</w:t>
            </w:r>
          </w:p>
        </w:tc>
      </w:tr>
    </w:tbl>
    <w:p w14:paraId="6B1D11CC" w14:textId="77777777" w:rsidR="007D5904" w:rsidRPr="00135229" w:rsidRDefault="007D5904">
      <w:pPr>
        <w:spacing w:after="160" w:line="259" w:lineRule="auto"/>
        <w:rPr>
          <w:b/>
          <w:sz w:val="22"/>
          <w:lang w:val="en-US"/>
        </w:rPr>
      </w:pPr>
    </w:p>
    <w:sectPr w:rsidR="007D5904" w:rsidRPr="0013522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UwMDU3NTQytbRQ0lEKTi0uzszPAykwqgUAwnibzywAAAA="/>
  </w:docVars>
  <w:rsids>
    <w:rsidRoot w:val="007D5904"/>
    <w:rsid w:val="00135229"/>
    <w:rsid w:val="001B1CF3"/>
    <w:rsid w:val="00261357"/>
    <w:rsid w:val="004313D0"/>
    <w:rsid w:val="004605B2"/>
    <w:rsid w:val="00795655"/>
    <w:rsid w:val="007D5904"/>
    <w:rsid w:val="008779CC"/>
    <w:rsid w:val="00E24576"/>
    <w:rsid w:val="00FA5BE9"/>
    <w:rsid w:val="00FD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9117"/>
  <w15:chartTrackingRefBased/>
  <w15:docId w15:val="{38305378-786B-4009-A2B6-1F0FFF23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gholi Imani</dc:creator>
  <cp:keywords/>
  <dc:description/>
  <cp:lastModifiedBy>Frontiers</cp:lastModifiedBy>
  <cp:revision>2</cp:revision>
  <dcterms:created xsi:type="dcterms:W3CDTF">2019-07-25T12:47:00Z</dcterms:created>
  <dcterms:modified xsi:type="dcterms:W3CDTF">2019-07-25T12:47:00Z</dcterms:modified>
</cp:coreProperties>
</file>